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D2268" w14:textId="0C562B48" w:rsidR="005E1E07" w:rsidRDefault="005E1E07" w:rsidP="00ED1E9E">
      <w:r>
        <w:t>(Approx. 582 words)</w:t>
      </w:r>
    </w:p>
    <w:p w14:paraId="60A1864C" w14:textId="77777777" w:rsidR="005E1E07" w:rsidRDefault="005E1E07" w:rsidP="00ED1E9E"/>
    <w:p w14:paraId="05BF4000" w14:textId="5F8DDE99" w:rsidR="00ED1E9E" w:rsidRDefault="00ED1E9E" w:rsidP="00ED1E9E">
      <w:r>
        <w:t>How the Internet Has Changed the Real Estate Industry</w:t>
      </w:r>
    </w:p>
    <w:p w14:paraId="1506F8CC" w14:textId="77777777" w:rsidR="00ED1E9E" w:rsidRDefault="00ED1E9E" w:rsidP="00ED1E9E">
      <w:r>
        <w:t xml:space="preserve">Speaker: Wade </w:t>
      </w:r>
      <w:proofErr w:type="spellStart"/>
      <w:r>
        <w:t>Huie</w:t>
      </w:r>
      <w:proofErr w:type="spellEnd"/>
      <w:r>
        <w:t>, LACS, Realtor</w:t>
      </w:r>
    </w:p>
    <w:p w14:paraId="6A2832EF" w14:textId="199827E7" w:rsidR="00ED1E9E" w:rsidRDefault="00ED1E9E" w:rsidP="00ED1E9E">
      <w:r>
        <w:t xml:space="preserve">Meeting review by </w:t>
      </w:r>
      <w:r>
        <w:t>Leah Clark, L</w:t>
      </w:r>
      <w:r>
        <w:t>os Angeles Computer Society</w:t>
      </w:r>
      <w:r>
        <w:t xml:space="preserve"> Editor and President</w:t>
      </w:r>
    </w:p>
    <w:p w14:paraId="7D3F8B60" w14:textId="5729EF2F" w:rsidR="00ED1E9E" w:rsidRDefault="00ED1E9E" w:rsidP="00ED1E9E">
      <w:r>
        <w:t>October 2020 issue, User Friendly</w:t>
      </w:r>
    </w:p>
    <w:p w14:paraId="7EC9BF8D" w14:textId="5CF9DA8B" w:rsidR="00ED1E9E" w:rsidRDefault="00ED1E9E" w:rsidP="00ED1E9E">
      <w:r>
        <w:t>www.lacspc.org</w:t>
      </w:r>
    </w:p>
    <w:p w14:paraId="4C57471B" w14:textId="2541E826" w:rsidR="00ED1E9E" w:rsidRDefault="00ED1E9E" w:rsidP="00B90BFD">
      <w:r>
        <w:t>editor (at) lacspc.org</w:t>
      </w:r>
    </w:p>
    <w:p w14:paraId="12FD2CC5" w14:textId="77777777" w:rsidR="00ED1E9E" w:rsidRDefault="00ED1E9E" w:rsidP="00B90BFD"/>
    <w:p w14:paraId="6625493C" w14:textId="2F9C671E" w:rsidR="00B90BFD" w:rsidRDefault="00B90BFD" w:rsidP="00B90BFD">
      <w:r>
        <w:t>Wade has been a real estate agent in Los</w:t>
      </w:r>
      <w:r>
        <w:t xml:space="preserve"> </w:t>
      </w:r>
      <w:r>
        <w:t xml:space="preserve">Angeles since 2003. He </w:t>
      </w:r>
      <w:r w:rsidR="00ED1E9E">
        <w:t xml:space="preserve">talked about </w:t>
      </w:r>
      <w:r>
        <w:t>the</w:t>
      </w:r>
    </w:p>
    <w:p w14:paraId="469362AA" w14:textId="1991A647" w:rsidR="00B90BFD" w:rsidRDefault="00B90BFD" w:rsidP="00B90BFD">
      <w:r>
        <w:t>days of face-to-face contacts, door knocking,</w:t>
      </w:r>
      <w:r>
        <w:t xml:space="preserve"> </w:t>
      </w:r>
      <w:r>
        <w:t>sending out cards, etc. Those who wanted to</w:t>
      </w:r>
      <w:r>
        <w:t xml:space="preserve"> </w:t>
      </w:r>
      <w:r>
        <w:t>buy a house would look through newspaper</w:t>
      </w:r>
      <w:r>
        <w:t xml:space="preserve"> </w:t>
      </w:r>
      <w:r>
        <w:t>ads, drive through a neighborhood looking for</w:t>
      </w:r>
      <w:r>
        <w:t xml:space="preserve"> </w:t>
      </w:r>
      <w:r>
        <w:t>"For Sale" signs, then they would call the</w:t>
      </w:r>
      <w:r>
        <w:t xml:space="preserve"> </w:t>
      </w:r>
      <w:r>
        <w:t>agents listed on them.</w:t>
      </w:r>
    </w:p>
    <w:p w14:paraId="7994DBC7" w14:textId="77777777" w:rsidR="00B90BFD" w:rsidRDefault="00B90BFD" w:rsidP="00B90BFD"/>
    <w:p w14:paraId="1F3CE249" w14:textId="77777777" w:rsidR="00B90BFD" w:rsidRDefault="00B90BFD" w:rsidP="00B90BFD">
      <w:r>
        <w:t>The agents had all the information on properties for sale in Multiple Listings Services</w:t>
      </w:r>
    </w:p>
    <w:p w14:paraId="13718EA2" w14:textId="59FC4D30" w:rsidR="00B90BFD" w:rsidRDefault="00B90BFD" w:rsidP="00B90BFD">
      <w:r>
        <w:t>(MLS) books. Some of the listings would be</w:t>
      </w:r>
      <w:r>
        <w:t xml:space="preserve"> </w:t>
      </w:r>
      <w:r>
        <w:t>obsolete by the time the books were printed.</w:t>
      </w:r>
      <w:r>
        <w:t xml:space="preserve"> </w:t>
      </w:r>
      <w:r>
        <w:t>Before the internet, the system was not very</w:t>
      </w:r>
      <w:r>
        <w:t xml:space="preserve"> </w:t>
      </w:r>
      <w:r>
        <w:t>efficient.</w:t>
      </w:r>
    </w:p>
    <w:p w14:paraId="12CB5518" w14:textId="77777777" w:rsidR="00B90BFD" w:rsidRDefault="00B90BFD" w:rsidP="00B90BFD"/>
    <w:p w14:paraId="4F0743FD" w14:textId="066864B9" w:rsidR="00B90BFD" w:rsidRDefault="00B90BFD" w:rsidP="00B90BFD">
      <w:r>
        <w:t>There has been a tremendous cosmic shift in</w:t>
      </w:r>
      <w:r>
        <w:t xml:space="preserve"> </w:t>
      </w:r>
      <w:r>
        <w:t>the real estate business, as in other companies, due to the internet. It has mostly been</w:t>
      </w:r>
      <w:r>
        <w:t xml:space="preserve"> </w:t>
      </w:r>
      <w:r>
        <w:t>for the better. Realtors are no longer the</w:t>
      </w:r>
      <w:r>
        <w:t xml:space="preserve"> gatekeepers</w:t>
      </w:r>
      <w:r>
        <w:t xml:space="preserve"> to all the information. MLS became automated with listings on the computer rather than in the out-of-date books.</w:t>
      </w:r>
      <w:r>
        <w:t xml:space="preserve"> </w:t>
      </w:r>
    </w:p>
    <w:p w14:paraId="2E1A516F" w14:textId="77777777" w:rsidR="00B90BFD" w:rsidRDefault="00B90BFD" w:rsidP="00B90BFD"/>
    <w:p w14:paraId="2DFB519C" w14:textId="3BB88DDD" w:rsidR="00B90BFD" w:rsidRDefault="00B90BFD" w:rsidP="00ED1E9E">
      <w:r>
        <w:t xml:space="preserve">The clients are now in charge. </w:t>
      </w:r>
    </w:p>
    <w:p w14:paraId="27DF2F9F" w14:textId="77777777" w:rsidR="00B90BFD" w:rsidRDefault="00B90BFD" w:rsidP="00B90BFD"/>
    <w:p w14:paraId="6BDFBFF1" w14:textId="1C74951A" w:rsidR="00B90BFD" w:rsidRDefault="00B90BFD" w:rsidP="00B90BFD">
      <w:r>
        <w:t>The internet’s connection with Real Estate is</w:t>
      </w:r>
      <w:r>
        <w:t xml:space="preserve"> </w:t>
      </w:r>
      <w:r>
        <w:t>here to stay. No one misses the old-school</w:t>
      </w:r>
    </w:p>
    <w:p w14:paraId="2675C686" w14:textId="7F425702" w:rsidR="00B90BFD" w:rsidRDefault="00B90BFD" w:rsidP="00B90BFD">
      <w:r>
        <w:t>way of buying and selling property. Most</w:t>
      </w:r>
      <w:r>
        <w:t xml:space="preserve"> </w:t>
      </w:r>
      <w:r>
        <w:t>homebuyers now begin their search on the</w:t>
      </w:r>
    </w:p>
    <w:p w14:paraId="3811EE81" w14:textId="15F023BC" w:rsidR="00B90BFD" w:rsidRDefault="00B90BFD" w:rsidP="00B90BFD">
      <w:r>
        <w:t xml:space="preserve">internet, which is mostly kept </w:t>
      </w:r>
      <w:r>
        <w:t>up to date</w:t>
      </w:r>
      <w:r>
        <w:t>.</w:t>
      </w:r>
      <w:r>
        <w:t xml:space="preserve"> </w:t>
      </w:r>
      <w:r>
        <w:t>Much can now be done on a smartphone.</w:t>
      </w:r>
    </w:p>
    <w:p w14:paraId="0D828C97" w14:textId="261720A7" w:rsidR="00B90BFD" w:rsidRDefault="00B90BFD" w:rsidP="00B90BFD">
      <w:r>
        <w:t>Most documents and contracts can now be</w:t>
      </w:r>
      <w:r>
        <w:t xml:space="preserve"> </w:t>
      </w:r>
      <w:r>
        <w:t>made online with electronic signatures.</w:t>
      </w:r>
    </w:p>
    <w:p w14:paraId="251DCBBE" w14:textId="6E0839A5" w:rsidR="00B90BFD" w:rsidRDefault="00B90BFD" w:rsidP="00B90BFD">
      <w:r>
        <w:t>Pricing a house is still an art, not a science.</w:t>
      </w:r>
      <w:r>
        <w:t xml:space="preserve"> </w:t>
      </w:r>
      <w:r>
        <w:t>The estimated value of a home can vary on</w:t>
      </w:r>
    </w:p>
    <w:p w14:paraId="334FA094" w14:textId="0A12E810" w:rsidR="00B90BFD" w:rsidRDefault="00B90BFD" w:rsidP="00B90BFD">
      <w:r>
        <w:t>different sites. Improvements or defects may</w:t>
      </w:r>
      <w:r>
        <w:t xml:space="preserve"> </w:t>
      </w:r>
      <w:r>
        <w:t>not be considered in the estimates.</w:t>
      </w:r>
    </w:p>
    <w:p w14:paraId="0890451F" w14:textId="77777777" w:rsidR="00B90BFD" w:rsidRDefault="00B90BFD" w:rsidP="00B90BFD"/>
    <w:p w14:paraId="1C868E3F" w14:textId="20FA619F" w:rsidR="00B90BFD" w:rsidRDefault="00B90BFD" w:rsidP="00B90BFD">
      <w:r>
        <w:t>Wade said the best thing the internet has</w:t>
      </w:r>
      <w:r>
        <w:t xml:space="preserve"> </w:t>
      </w:r>
      <w:r>
        <w:t>done for real estate has been what it has</w:t>
      </w:r>
    </w:p>
    <w:p w14:paraId="54DD0E2F" w14:textId="38979B1F" w:rsidR="00B90BFD" w:rsidRDefault="00B90BFD" w:rsidP="00B90BFD">
      <w:r>
        <w:t>done with pictures. Without going to a home,</w:t>
      </w:r>
      <w:r>
        <w:t xml:space="preserve"> </w:t>
      </w:r>
      <w:r>
        <w:t xml:space="preserve">a buyer can get a feeling about it from images. Visuals are </w:t>
      </w:r>
      <w:r>
        <w:t xml:space="preserve">the </w:t>
      </w:r>
      <w:r>
        <w:t>most important, but photos</w:t>
      </w:r>
      <w:r>
        <w:t xml:space="preserve"> </w:t>
      </w:r>
      <w:r>
        <w:t>can make or break a sale. Wade showed</w:t>
      </w:r>
      <w:r>
        <w:t xml:space="preserve"> </w:t>
      </w:r>
      <w:r>
        <w:t>posted images of homes with much clutter</w:t>
      </w:r>
      <w:r>
        <w:t xml:space="preserve"> </w:t>
      </w:r>
      <w:r>
        <w:t>and untidiness visible. Wade then talked</w:t>
      </w:r>
      <w:r>
        <w:t xml:space="preserve"> </w:t>
      </w:r>
      <w:r>
        <w:t>about “staging” a home by putting in cool</w:t>
      </w:r>
      <w:r>
        <w:t xml:space="preserve"> </w:t>
      </w:r>
      <w:r>
        <w:t>furniture, a few paintings, rugs, etc. enabling</w:t>
      </w:r>
      <w:r>
        <w:t xml:space="preserve"> </w:t>
      </w:r>
      <w:r>
        <w:t>it to be sold for more money. The buyer can</w:t>
      </w:r>
      <w:r>
        <w:t xml:space="preserve"> </w:t>
      </w:r>
      <w:r>
        <w:t>imagine what a house may look like. Staging</w:t>
      </w:r>
      <w:r>
        <w:t xml:space="preserve"> </w:t>
      </w:r>
      <w:r>
        <w:t>may raise the price of a home; it does cost</w:t>
      </w:r>
      <w:r>
        <w:t xml:space="preserve"> </w:t>
      </w:r>
      <w:r>
        <w:t>to bring in all that stuff. Thanks to the internet and software, a seller may provide</w:t>
      </w:r>
      <w:r>
        <w:t xml:space="preserve"> </w:t>
      </w:r>
      <w:r>
        <w:t>“virtual staging” which costs much less.</w:t>
      </w:r>
      <w:r>
        <w:t xml:space="preserve"> </w:t>
      </w:r>
    </w:p>
    <w:p w14:paraId="2DA3239C" w14:textId="77777777" w:rsidR="00B90BFD" w:rsidRDefault="00B90BFD" w:rsidP="00B90BFD"/>
    <w:p w14:paraId="13A39D8F" w14:textId="39B94CF0" w:rsidR="00B90BFD" w:rsidRDefault="00B90BFD" w:rsidP="00B90BFD">
      <w:r>
        <w:t>The use of video has become common in</w:t>
      </w:r>
      <w:r>
        <w:t xml:space="preserve"> </w:t>
      </w:r>
      <w:r>
        <w:t>real estate. Cameras pan around each room</w:t>
      </w:r>
    </w:p>
    <w:p w14:paraId="625AD729" w14:textId="0B9F974B" w:rsidR="00B90BFD" w:rsidRDefault="00B90BFD" w:rsidP="00B90BFD">
      <w:r>
        <w:t>to give a sense of what’s there. Using</w:t>
      </w:r>
      <w:r>
        <w:t xml:space="preserve"> </w:t>
      </w:r>
      <w:r>
        <w:t>drones to depict the home and surrounding</w:t>
      </w:r>
    </w:p>
    <w:p w14:paraId="7B46141D" w14:textId="1A212274" w:rsidR="00B90BFD" w:rsidRDefault="00B90BFD" w:rsidP="00B90BFD">
      <w:r>
        <w:t>neighborhood makes it like walking around</w:t>
      </w:r>
      <w:r>
        <w:t xml:space="preserve"> </w:t>
      </w:r>
      <w:r>
        <w:t>in a house. Agents must now become, or</w:t>
      </w:r>
    </w:p>
    <w:p w14:paraId="4A7E9458" w14:textId="21B85F79" w:rsidR="00B90BFD" w:rsidRDefault="00B90BFD" w:rsidP="00B90BFD">
      <w:r>
        <w:t>hire, filmmakers.</w:t>
      </w:r>
    </w:p>
    <w:p w14:paraId="39337B0D" w14:textId="77777777" w:rsidR="00B90BFD" w:rsidRDefault="00B90BFD" w:rsidP="00B90BFD"/>
    <w:p w14:paraId="3DC4469F" w14:textId="33D3A331" w:rsidR="00B90BFD" w:rsidRDefault="00B90BFD" w:rsidP="00B90BFD">
      <w:r>
        <w:t>Buying and selling real estate in the U.S has</w:t>
      </w:r>
      <w:r>
        <w:t xml:space="preserve"> </w:t>
      </w:r>
      <w:r>
        <w:t>been becoming highly competitive, and both</w:t>
      </w:r>
      <w:r>
        <w:t xml:space="preserve"> </w:t>
      </w:r>
      <w:r>
        <w:t>Wall Street and Silicon Valley want in on it.</w:t>
      </w:r>
      <w:r>
        <w:t xml:space="preserve"> </w:t>
      </w:r>
    </w:p>
    <w:p w14:paraId="59286E2F" w14:textId="77777777" w:rsidR="00B90BFD" w:rsidRDefault="00B90BFD" w:rsidP="00B90BFD"/>
    <w:p w14:paraId="0B94419C" w14:textId="5286658C" w:rsidR="00B90BFD" w:rsidRDefault="00B90BFD" w:rsidP="00B90BFD">
      <w:r>
        <w:t>iBuyers will buy your home, fix it up, then</w:t>
      </w:r>
      <w:r>
        <w:t xml:space="preserve"> </w:t>
      </w:r>
      <w:r>
        <w:t>resell it on the open market. The “i” stands</w:t>
      </w:r>
    </w:p>
    <w:p w14:paraId="2FD778AB" w14:textId="5A4A5BE4" w:rsidR="00B90BFD" w:rsidRDefault="00B90BFD" w:rsidP="00B90BFD">
      <w:r>
        <w:t>for instant. Wade thinks we may see more of</w:t>
      </w:r>
      <w:r>
        <w:t xml:space="preserve"> </w:t>
      </w:r>
      <w:r>
        <w:t>them in the future, especially for those who</w:t>
      </w:r>
      <w:r>
        <w:t xml:space="preserve"> </w:t>
      </w:r>
      <w:r>
        <w:t>may need to move quickly.</w:t>
      </w:r>
    </w:p>
    <w:p w14:paraId="50530883" w14:textId="77777777" w:rsidR="00B90BFD" w:rsidRDefault="00B90BFD" w:rsidP="00B90BFD"/>
    <w:p w14:paraId="581530FD" w14:textId="2903A383" w:rsidR="00B90BFD" w:rsidRDefault="00B90BFD" w:rsidP="00B90BFD">
      <w:r>
        <w:t>The internet is not going to go away It will</w:t>
      </w:r>
      <w:r>
        <w:t xml:space="preserve"> </w:t>
      </w:r>
      <w:r>
        <w:t>continue to evolve, and it will be making</w:t>
      </w:r>
    </w:p>
    <w:p w14:paraId="24DE048F" w14:textId="46D70939" w:rsidR="00B90BFD" w:rsidRDefault="00B90BFD" w:rsidP="00B90BFD">
      <w:r>
        <w:t>buying a home easier. Real estate, from a</w:t>
      </w:r>
      <w:r>
        <w:t xml:space="preserve"> </w:t>
      </w:r>
      <w:r>
        <w:t>family perspective, is still a local activity.</w:t>
      </w:r>
    </w:p>
    <w:p w14:paraId="6193E6E7" w14:textId="33EA0C2C" w:rsidR="00B90BFD" w:rsidRDefault="00B90BFD" w:rsidP="00B90BFD">
      <w:r>
        <w:t>Buyers want someone with the knowledge</w:t>
      </w:r>
      <w:r>
        <w:t xml:space="preserve"> </w:t>
      </w:r>
      <w:r>
        <w:t>and skills to help them make what may be</w:t>
      </w:r>
    </w:p>
    <w:p w14:paraId="2C8DEB04" w14:textId="564E6190" w:rsidR="00930B75" w:rsidRDefault="00B90BFD" w:rsidP="00B90BFD">
      <w:r>
        <w:t>the most important financial decision of their</w:t>
      </w:r>
      <w:r>
        <w:t xml:space="preserve"> </w:t>
      </w:r>
      <w:r>
        <w:t>lives. If agents don’t embrace the new technology, they may deserve to go obsolete.</w:t>
      </w:r>
    </w:p>
    <w:sectPr w:rsidR="00930B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7EwNjYytjAzM7dU0lEKTi0uzszPAykwrAUA99vD4CwAAAA="/>
  </w:docVars>
  <w:rsids>
    <w:rsidRoot w:val="00B90BFD"/>
    <w:rsid w:val="005E1E07"/>
    <w:rsid w:val="00930B75"/>
    <w:rsid w:val="00B90BFD"/>
    <w:rsid w:val="00ED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DA9AE"/>
  <w15:chartTrackingRefBased/>
  <w15:docId w15:val="{8A6826A2-8253-4F3F-AC68-D3CA65B34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0-10-20T10:53:00Z</dcterms:created>
  <dcterms:modified xsi:type="dcterms:W3CDTF">2020-10-20T11:06:00Z</dcterms:modified>
</cp:coreProperties>
</file>